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4574B" w14:textId="47E585BA" w:rsidR="0050566D" w:rsidRDefault="0050566D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sz w:val="40"/>
          <w:szCs w:val="40"/>
        </w:rPr>
      </w:pPr>
      <w:r>
        <w:rPr>
          <w:sz w:val="40"/>
          <w:szCs w:val="40"/>
        </w:rPr>
        <w:t xml:space="preserve">GITHUB LINK </w:t>
      </w:r>
    </w:p>
    <w:p w14:paraId="0B74DEAE" w14:textId="4B481439" w:rsidR="0050566D" w:rsidRDefault="0050566D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sz w:val="40"/>
          <w:szCs w:val="40"/>
        </w:rPr>
      </w:pPr>
      <w:r>
        <w:rPr>
          <w:sz w:val="40"/>
          <w:szCs w:val="40"/>
        </w:rPr>
        <w:t xml:space="preserve"> </w:t>
      </w:r>
      <w:r w:rsidRPr="0050566D">
        <w:rPr>
          <w:sz w:val="40"/>
          <w:szCs w:val="40"/>
        </w:rPr>
        <w:t>https://github.com/deteroit07/Waste-food-management</w:t>
      </w:r>
    </w:p>
    <w:p w14:paraId="204404E4" w14:textId="77777777" w:rsidR="0050566D" w:rsidRDefault="0050566D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sz w:val="40"/>
          <w:szCs w:val="40"/>
        </w:rPr>
      </w:pPr>
    </w:p>
    <w:p w14:paraId="639A95FA" w14:textId="1D8F5F34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sz w:val="40"/>
          <w:szCs w:val="40"/>
        </w:rPr>
      </w:pPr>
      <w:r w:rsidRPr="00C92969">
        <w:rPr>
          <w:sz w:val="40"/>
          <w:szCs w:val="40"/>
        </w:rPr>
        <w:t xml:space="preserve">This </w:t>
      </w:r>
      <w:r w:rsidRPr="00C92969">
        <w:rPr>
          <w:sz w:val="40"/>
          <w:szCs w:val="40"/>
        </w:rPr>
        <w:t xml:space="preserve">a mobile based </w:t>
      </w:r>
      <w:r>
        <w:rPr>
          <w:sz w:val="40"/>
          <w:szCs w:val="40"/>
        </w:rPr>
        <w:t xml:space="preserve">Android Waste Food Management </w:t>
      </w:r>
      <w:r w:rsidRPr="00C92969">
        <w:rPr>
          <w:sz w:val="40"/>
          <w:szCs w:val="40"/>
        </w:rPr>
        <w:t xml:space="preserve">application to help both the Donors and Receivers (NGO’s) where both of them can contact each </w:t>
      </w:r>
      <w:proofErr w:type="gramStart"/>
      <w:r w:rsidRPr="00C92969">
        <w:rPr>
          <w:sz w:val="40"/>
          <w:szCs w:val="40"/>
        </w:rPr>
        <w:t>other ,</w:t>
      </w:r>
      <w:proofErr w:type="gramEnd"/>
      <w:r w:rsidRPr="00C92969">
        <w:rPr>
          <w:sz w:val="40"/>
          <w:szCs w:val="40"/>
        </w:rPr>
        <w:t xml:space="preserve"> contact may be in the form of Google Maps or a Phone Number.</w:t>
      </w:r>
    </w:p>
    <w:p w14:paraId="7DD40BCA" w14:textId="77777777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jc w:val="both"/>
        <w:rPr>
          <w:sz w:val="40"/>
          <w:szCs w:val="40"/>
        </w:rPr>
      </w:pPr>
    </w:p>
    <w:p w14:paraId="7285E8AB" w14:textId="29716247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jc w:val="both"/>
        <w:rPr>
          <w:sz w:val="40"/>
          <w:szCs w:val="40"/>
        </w:rPr>
      </w:pPr>
      <w:proofErr w:type="gramStart"/>
      <w:r>
        <w:rPr>
          <w:sz w:val="40"/>
          <w:szCs w:val="40"/>
        </w:rPr>
        <w:t>Here  are</w:t>
      </w:r>
      <w:proofErr w:type="gramEnd"/>
      <w:r>
        <w:rPr>
          <w:sz w:val="40"/>
          <w:szCs w:val="40"/>
        </w:rPr>
        <w:t xml:space="preserve"> some screenshots of the actual implementation of the app .</w:t>
      </w:r>
    </w:p>
    <w:p w14:paraId="07647617" w14:textId="47C23A62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jc w:val="both"/>
        <w:rPr>
          <w:sz w:val="40"/>
          <w:szCs w:val="40"/>
        </w:rPr>
      </w:pPr>
      <w:r>
        <w:rPr>
          <w:sz w:val="40"/>
          <w:szCs w:val="40"/>
        </w:rPr>
        <w:t>Tools used are:</w:t>
      </w:r>
    </w:p>
    <w:p w14:paraId="1EBD9E06" w14:textId="77777777" w:rsidR="00C92969" w:rsidRPr="00C92969" w:rsidRDefault="00C92969" w:rsidP="00C929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right="51"/>
        <w:jc w:val="both"/>
        <w:rPr>
          <w:color w:val="000000"/>
          <w:sz w:val="36"/>
          <w:szCs w:val="36"/>
        </w:rPr>
      </w:pPr>
      <w:r w:rsidRPr="00C92969">
        <w:rPr>
          <w:color w:val="000000"/>
          <w:sz w:val="36"/>
          <w:szCs w:val="36"/>
        </w:rPr>
        <w:t>Android studio</w:t>
      </w:r>
    </w:p>
    <w:p w14:paraId="6B641874" w14:textId="77777777" w:rsidR="00C92969" w:rsidRPr="00C92969" w:rsidRDefault="00C92969" w:rsidP="00C929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right="51"/>
        <w:jc w:val="both"/>
        <w:rPr>
          <w:color w:val="000000"/>
          <w:sz w:val="36"/>
          <w:szCs w:val="36"/>
        </w:rPr>
      </w:pPr>
      <w:r w:rsidRPr="00C92969">
        <w:rPr>
          <w:sz w:val="36"/>
          <w:szCs w:val="36"/>
        </w:rPr>
        <w:t xml:space="preserve">SQLite and Room </w:t>
      </w:r>
      <w:r w:rsidRPr="00C92969">
        <w:rPr>
          <w:color w:val="000000"/>
          <w:sz w:val="36"/>
          <w:szCs w:val="36"/>
        </w:rPr>
        <w:t>database</w:t>
      </w:r>
    </w:p>
    <w:p w14:paraId="7A0B16E5" w14:textId="77777777" w:rsidR="00C92969" w:rsidRPr="00C92969" w:rsidRDefault="00C92969" w:rsidP="00C929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right="51"/>
        <w:jc w:val="both"/>
        <w:rPr>
          <w:color w:val="000000"/>
          <w:sz w:val="36"/>
          <w:szCs w:val="36"/>
        </w:rPr>
      </w:pPr>
      <w:r w:rsidRPr="00C92969">
        <w:rPr>
          <w:sz w:val="36"/>
          <w:szCs w:val="36"/>
        </w:rPr>
        <w:t xml:space="preserve">Backend - </w:t>
      </w:r>
      <w:r w:rsidRPr="00C92969">
        <w:rPr>
          <w:color w:val="000000"/>
          <w:sz w:val="36"/>
          <w:szCs w:val="36"/>
        </w:rPr>
        <w:t>Java language</w:t>
      </w:r>
    </w:p>
    <w:p w14:paraId="167A39AB" w14:textId="77777777" w:rsidR="00C92969" w:rsidRPr="00C92969" w:rsidRDefault="00C92969" w:rsidP="00C929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right="51"/>
        <w:jc w:val="both"/>
        <w:rPr>
          <w:sz w:val="36"/>
          <w:szCs w:val="36"/>
        </w:rPr>
      </w:pPr>
      <w:r w:rsidRPr="00C92969">
        <w:rPr>
          <w:sz w:val="36"/>
          <w:szCs w:val="36"/>
        </w:rPr>
        <w:t>Frontend - XML Language</w:t>
      </w:r>
    </w:p>
    <w:p w14:paraId="6A030CF1" w14:textId="6582E30D" w:rsidR="00C92969" w:rsidRDefault="00C92969" w:rsidP="00C9296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right="51"/>
        <w:jc w:val="both"/>
        <w:rPr>
          <w:sz w:val="36"/>
          <w:szCs w:val="36"/>
        </w:rPr>
      </w:pPr>
      <w:r w:rsidRPr="00C92969">
        <w:rPr>
          <w:sz w:val="36"/>
          <w:szCs w:val="36"/>
        </w:rPr>
        <w:t>Google API for Maps</w:t>
      </w:r>
    </w:p>
    <w:p w14:paraId="1B4F5876" w14:textId="77777777" w:rsidR="00520DD8" w:rsidRDefault="00520DD8" w:rsidP="00C92969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left="720" w:right="51"/>
        <w:jc w:val="both"/>
        <w:rPr>
          <w:sz w:val="36"/>
          <w:szCs w:val="36"/>
        </w:rPr>
      </w:pPr>
    </w:p>
    <w:p w14:paraId="694D570A" w14:textId="2C869993" w:rsidR="00C92969" w:rsidRPr="00C92969" w:rsidRDefault="00C92969" w:rsidP="00C92969">
      <w:pPr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spacing w:before="120" w:after="120" w:line="276" w:lineRule="auto"/>
        <w:ind w:left="720" w:right="51"/>
        <w:jc w:val="both"/>
        <w:rPr>
          <w:sz w:val="36"/>
          <w:szCs w:val="36"/>
        </w:rPr>
      </w:pPr>
      <w:r>
        <w:rPr>
          <w:sz w:val="36"/>
          <w:szCs w:val="36"/>
        </w:rPr>
        <w:t>This project can be easily implemented on Android Studio</w:t>
      </w:r>
      <w:r w:rsidR="00520DD8">
        <w:rPr>
          <w:sz w:val="36"/>
          <w:szCs w:val="36"/>
        </w:rPr>
        <w:t xml:space="preserve">, after importing it just press the Run button for the execution. There you can login and perform further procedures according to your needs. </w:t>
      </w:r>
    </w:p>
    <w:p w14:paraId="0146A389" w14:textId="77777777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jc w:val="both"/>
        <w:rPr>
          <w:sz w:val="40"/>
          <w:szCs w:val="40"/>
        </w:rPr>
      </w:pPr>
    </w:p>
    <w:p w14:paraId="46336FF5" w14:textId="3E5ADD8D" w:rsid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sz w:val="40"/>
          <w:szCs w:val="40"/>
        </w:rPr>
      </w:pPr>
    </w:p>
    <w:p w14:paraId="3EF23201" w14:textId="216A24CD" w:rsidR="00C92969" w:rsidRPr="00C92969" w:rsidRDefault="00C92969" w:rsidP="00C92969">
      <w:pPr>
        <w:widowControl w:val="0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tabs>
          <w:tab w:val="left" w:pos="675"/>
          <w:tab w:val="left" w:pos="676"/>
        </w:tabs>
        <w:spacing w:before="11"/>
        <w:ind w:left="720"/>
        <w:jc w:val="both"/>
        <w:rPr>
          <w:color w:val="000000"/>
          <w:sz w:val="40"/>
          <w:szCs w:val="40"/>
        </w:rPr>
      </w:pPr>
      <w:r>
        <w:rPr>
          <w:noProof/>
          <w:color w:val="000000"/>
          <w:sz w:val="40"/>
          <w:szCs w:val="40"/>
        </w:rPr>
        <w:lastRenderedPageBreak/>
        <w:drawing>
          <wp:inline distT="0" distB="0" distL="0" distR="0" wp14:anchorId="350EE840" wp14:editId="648792E3">
            <wp:extent cx="2673138" cy="4450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391" cy="446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  <w:sz w:val="40"/>
          <w:szCs w:val="40"/>
        </w:rPr>
        <w:drawing>
          <wp:inline distT="0" distB="0" distL="0" distR="0" wp14:anchorId="16C59AEC" wp14:editId="704CB65C">
            <wp:extent cx="2538344" cy="47015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230" cy="4710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  <w:sz w:val="40"/>
          <w:szCs w:val="40"/>
        </w:rPr>
        <w:lastRenderedPageBreak/>
        <w:drawing>
          <wp:inline distT="0" distB="0" distL="0" distR="0" wp14:anchorId="01BE9328" wp14:editId="48F72A53">
            <wp:extent cx="2955958" cy="5005278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383" cy="501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  <w:sz w:val="40"/>
          <w:szCs w:val="40"/>
        </w:rPr>
        <w:lastRenderedPageBreak/>
        <w:drawing>
          <wp:inline distT="0" distB="0" distL="0" distR="0" wp14:anchorId="768F09C3" wp14:editId="1016DAE8">
            <wp:extent cx="2993443" cy="53111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786" cy="5317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color w:val="000000"/>
          <w:sz w:val="40"/>
          <w:szCs w:val="40"/>
        </w:rPr>
        <w:lastRenderedPageBreak/>
        <w:drawing>
          <wp:inline distT="0" distB="0" distL="0" distR="0" wp14:anchorId="00129768" wp14:editId="72D4B724">
            <wp:extent cx="2851966" cy="4526280"/>
            <wp:effectExtent l="0" t="0" r="571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478" cy="4535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5ECE1" w14:textId="77777777" w:rsidR="00841C9B" w:rsidRPr="00C92969" w:rsidRDefault="00841C9B">
      <w:pPr>
        <w:rPr>
          <w:sz w:val="40"/>
          <w:szCs w:val="40"/>
        </w:rPr>
      </w:pPr>
    </w:p>
    <w:sectPr w:rsidR="00841C9B" w:rsidRPr="00C929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6836C2"/>
    <w:multiLevelType w:val="multilevel"/>
    <w:tmpl w:val="BF1E645A"/>
    <w:lvl w:ilvl="0">
      <w:numFmt w:val="bullet"/>
      <w:lvlText w:val="•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03313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rS0MDE0sLAwMjJT0lEKTi0uzszPAykwrAUAn2QoxCwAAAA="/>
  </w:docVars>
  <w:rsids>
    <w:rsidRoot w:val="00C92969"/>
    <w:rsid w:val="0050566D"/>
    <w:rsid w:val="00520DD8"/>
    <w:rsid w:val="00841C9B"/>
    <w:rsid w:val="00C92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43CD6"/>
  <w15:chartTrackingRefBased/>
  <w15:docId w15:val="{0B89A8F2-7BDC-4C03-A3CC-B400C12CD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9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dnesh Patil</dc:creator>
  <cp:keywords/>
  <dc:description/>
  <cp:lastModifiedBy>Yadnesh Patil</cp:lastModifiedBy>
  <cp:revision>2</cp:revision>
  <dcterms:created xsi:type="dcterms:W3CDTF">2022-06-25T09:26:00Z</dcterms:created>
  <dcterms:modified xsi:type="dcterms:W3CDTF">2022-06-25T09:26:00Z</dcterms:modified>
</cp:coreProperties>
</file>